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30" w:after="0" w:line="312" w:lineRule="auto"/>
        <w:jc w:val="center"/>
        <w:rPr>
          <w:rFonts w:ascii="Arial" w:hAnsi="Arial" w:eastAsia="Georgia" w:cs="Arial"/>
          <w:color w:val="58524E"/>
          <w:sz w:val="40"/>
          <w:szCs w:val="40"/>
          <w:lang w:val="sv-SE"/>
        </w:rPr>
      </w:pPr>
      <w:r>
        <w:rPr>
          <w:rFonts w:ascii="Arial" w:hAnsi="Arial" w:cs="Arial"/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8880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>H</w:t>
      </w:r>
      <w:r>
        <w:rPr>
          <w:rFonts w:ascii="Arial" w:hAnsi="Arial" w:eastAsia="Georgia" w:cs="Arial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>ayley</w:t>
      </w:r>
      <w:r>
        <w:rPr>
          <w:rFonts w:ascii="Arial" w:hAnsi="Arial" w:eastAsia="Georgia" w:cs="Arial"/>
          <w:color w:val="58524E"/>
          <w:sz w:val="40"/>
          <w:szCs w:val="40"/>
          <w:lang w:val="sv-SE"/>
        </w:rPr>
        <w:t xml:space="preserve">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2851"/>
        <w:gridCol w:w="5192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Arial" w:hAnsi="Arial" w:eastAsia="PMingLiU" w:cs="Arial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mailto:wingk1226@gmail.com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wingk1226@gmail.com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Arial" w:hAnsi="Arial" w:eastAsia="PMingLiU" w:cs="Arial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hayley-kwok.github.io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Arial" w:hAnsi="Arial" w:eastAsia="PMingLiU" w:cs="Arial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595959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Arial" w:hAnsi="Arial" w:eastAsia="PMingLiU" w:cs="Arial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www.linkedin.com/in/hayley-wing-yin-kwok/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Hayley Wing Yin 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2851" w:type="dxa"/>
          </w:tcPr>
          <w:p>
            <w:pPr>
              <w:spacing w:before="40" w:after="40" w:line="312" w:lineRule="auto"/>
              <w:jc w:val="both"/>
              <w:rPr>
                <w:rFonts w:ascii="Arial" w:hAnsi="Arial" w:eastAsia="PMingLiU" w:cs="Arial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Arial" w:hAnsi="Arial" w:eastAsia="PMingLiU" w:cs="Arial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github.com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t>@Hayley-Kwok</w:t>
            </w:r>
            <w:r>
              <w:rPr>
                <w:rStyle w:val="7"/>
                <w:rFonts w:ascii="Arial" w:hAnsi="Arial" w:eastAsia="PMingLiU" w:cs="Arial"/>
                <w:sz w:val="18"/>
                <w:szCs w:val="18"/>
              </w:rPr>
              <w:fldChar w:fldCharType="end"/>
            </w:r>
          </w:p>
        </w:tc>
        <w:tc>
          <w:tcPr>
            <w:tcW w:w="5192" w:type="dxa"/>
          </w:tcPr>
          <w:p>
            <w:pPr>
              <w:spacing w:before="40" w:after="40" w:line="312" w:lineRule="auto"/>
              <w:contextualSpacing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eastAsia="Calibri" w:cs="Arial"/>
                <w:b/>
                <w:bCs/>
                <w:color w:val="44546A" w:themeColor="text2"/>
                <w:sz w:val="18"/>
                <w:szCs w:val="18"/>
                <w14:textFill>
                  <w14:solidFill>
                    <w14:schemeClr w14:val="tx2"/>
                  </w14:solidFill>
                </w14:textFill>
              </w:rPr>
              <w:t xml:space="preserve">Pluralsight Profile: </w:t>
            </w:r>
            <w:r>
              <w:rPr>
                <w:color w:val="595959"/>
              </w:rPr>
              <w:fldChar w:fldCharType="begin"/>
            </w:r>
            <w:r>
              <w:rPr>
                <w:color w:val="595959"/>
              </w:rPr>
              <w:instrText xml:space="preserve"> HYPERLINK "https://app.pluralsight.com/profile/hayley-kwok" </w:instrText>
            </w:r>
            <w:r>
              <w:rPr>
                <w:color w:val="595959"/>
              </w:rPr>
              <w:fldChar w:fldCharType="separate"/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t>https://app.pluralsight.com/profile/hayley-kwok</w:t>
            </w:r>
            <w:r>
              <w:rPr>
                <w:rStyle w:val="7"/>
                <w:rFonts w:ascii="Arial" w:hAnsi="Arial" w:cs="Arial"/>
                <w:sz w:val="16"/>
                <w:szCs w:val="16"/>
              </w:rPr>
              <w:fldChar w:fldCharType="end"/>
            </w:r>
          </w:p>
        </w:tc>
      </w:tr>
    </w:tbl>
    <w:p>
      <w:pPr>
        <w:spacing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20"/>
          <w:szCs w:val="20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 xml:space="preserve">Adaptable and passionate developer with full development </w:t>
      </w:r>
      <w:r>
        <w:rPr>
          <w:rFonts w:ascii="Arial" w:hAnsi="Arial" w:eastAsia="Calibri" w:cs="Arial"/>
          <w:sz w:val="21"/>
          <w:szCs w:val="21"/>
          <w:lang w:val="en-GB"/>
        </w:rPr>
        <w:t>life-cycle</w:t>
      </w:r>
      <w:r>
        <w:rPr>
          <w:rFonts w:ascii="Arial" w:hAnsi="Arial" w:eastAsia="Calibri" w:cs="Arial"/>
          <w:sz w:val="21"/>
          <w:szCs w:val="21"/>
        </w:rPr>
        <w:t xml:space="preserve"> experience of web applications and desktop applications across different tech stacks.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</w:t>
      </w:r>
      <w:bookmarkStart w:id="0" w:name="_GoBack"/>
      <w:bookmarkEnd w:id="0"/>
    </w:p>
    <w:p>
      <w:pPr>
        <w:spacing w:before="40" w:after="0" w:line="312" w:lineRule="auto"/>
        <w:contextualSpacing/>
        <w:rPr>
          <w:rFonts w:ascii="Arial" w:hAnsi="Arial" w:eastAsia="Calibri" w:cs="Arial"/>
          <w:sz w:val="8"/>
          <w:szCs w:val="8"/>
        </w:rPr>
      </w:pPr>
    </w:p>
    <w:p>
      <w:pPr>
        <w:pStyle w:val="12"/>
        <w:widowControl w:val="0"/>
        <w:spacing w:before="4" w:after="0" w:line="312" w:lineRule="auto"/>
        <w:ind w:left="0" w:right="62"/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Programming languages:</w:t>
      </w:r>
      <w:r>
        <w:rPr>
          <w:rFonts w:ascii="Arial" w:hAnsi="Arial" w:eastAsia="PMingLiU" w:cs="Arial"/>
          <w:sz w:val="21"/>
          <w:szCs w:val="21"/>
        </w:rPr>
        <w:t xml:space="preserve"> C#, Kotlin,</w:t>
      </w:r>
      <w:r>
        <w:rPr>
          <w:rFonts w:hint="default" w:ascii="Arial" w:hAnsi="Arial" w:eastAsia="PMingLiU" w:cs="Arial"/>
          <w:sz w:val="21"/>
          <w:szCs w:val="21"/>
          <w:lang w:val="en-GB"/>
        </w:rPr>
        <w:t xml:space="preserve"> Go,</w:t>
      </w:r>
      <w:r>
        <w:rPr>
          <w:rFonts w:ascii="Arial" w:hAnsi="Arial" w:eastAsia="PMingLiU" w:cs="Arial"/>
          <w:sz w:val="21"/>
          <w:szCs w:val="21"/>
        </w:rPr>
        <w:t xml:space="preserve"> Java, Python</w:t>
      </w:r>
      <w:r>
        <w:rPr>
          <w:rFonts w:hint="default" w:ascii="Arial" w:hAnsi="Arial" w:eastAsia="PMingLiU" w:cs="Arial"/>
          <w:sz w:val="21"/>
          <w:szCs w:val="21"/>
          <w:lang w:val="en-GB"/>
        </w:rPr>
        <w:t>,</w:t>
      </w:r>
      <w:r>
        <w:rPr>
          <w:rFonts w:ascii="Arial" w:hAnsi="Arial" w:eastAsia="PMingLiU" w:cs="Arial"/>
          <w:sz w:val="21"/>
          <w:szCs w:val="21"/>
        </w:rPr>
        <w:t xml:space="preserve"> JavaScript, TypeScript, Haskell, Ruby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Back End):</w:t>
      </w:r>
      <w:r>
        <w:rPr>
          <w:rFonts w:ascii="Arial" w:hAnsi="Arial" w:eastAsia="PMingLiU" w:cs="Arial"/>
          <w:sz w:val="21"/>
          <w:szCs w:val="21"/>
        </w:rPr>
        <w:t xml:space="preserve"> .Net Blazor, Spring Boot, Flask &amp; Jinja2, Ruby on Rail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Website Development (Front End):</w:t>
      </w:r>
      <w:r>
        <w:rPr>
          <w:rFonts w:ascii="Arial" w:hAnsi="Arial" w:eastAsia="PMingLiU" w:cs="Arial"/>
          <w:sz w:val="21"/>
          <w:szCs w:val="21"/>
        </w:rPr>
        <w:t xml:space="preserve"> Angular, React, Bootstrap, HTML5 &amp; CSS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sktop Application Development:</w:t>
      </w:r>
      <w:r>
        <w:rPr>
          <w:rFonts w:ascii="Arial" w:hAnsi="Arial" w:eastAsia="PMingLiU" w:cs="Arial"/>
          <w:sz w:val="21"/>
          <w:szCs w:val="21"/>
        </w:rPr>
        <w:t xml:space="preserve"> .NET WPF, Electron.</w:t>
      </w:r>
    </w:p>
    <w:p>
      <w:pPr>
        <w:pStyle w:val="12"/>
        <w:widowControl w:val="0"/>
        <w:numPr>
          <w:ilvl w:val="0"/>
          <w:numId w:val="1"/>
        </w:numPr>
        <w:spacing w:before="4" w:after="0" w:line="312" w:lineRule="auto"/>
        <w:ind w:right="64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PMingLiU" w:cs="Arial"/>
          <w:i/>
          <w:iCs/>
          <w:sz w:val="21"/>
          <w:szCs w:val="21"/>
        </w:rPr>
        <w:t>DevOps:</w:t>
      </w:r>
      <w:r>
        <w:rPr>
          <w:rFonts w:ascii="Arial" w:hAnsi="Arial" w:eastAsia="PMingLiU" w:cs="Arial"/>
          <w:sz w:val="21"/>
          <w:szCs w:val="21"/>
        </w:rPr>
        <w:t xml:space="preserve"> Jenkins, Azure DevOps Server, GitHub Actions.</w:t>
      </w:r>
    </w:p>
    <w:p>
      <w:pPr>
        <w:widowControl w:val="0"/>
        <w:spacing w:before="4" w:after="0" w:line="312" w:lineRule="auto"/>
        <w:ind w:right="64"/>
        <w:rPr>
          <w:rFonts w:ascii="Arial" w:hAnsi="Arial" w:eastAsia="Georgia" w:cs="Arial"/>
          <w:color w:val="5B9BD5" w:themeColor="accent5"/>
          <w:position w:val="-1"/>
          <w:sz w:val="8"/>
          <w:szCs w:val="8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p>
      <w:p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 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 xml:space="preserve">                 Jun 2023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- Present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ascii="Arial" w:hAnsi="Arial" w:eastAsia="Calibri" w:cs="Arial"/>
          <w:sz w:val="21"/>
          <w:szCs w:val="21"/>
          <w:lang w:val="en-US"/>
        </w:rPr>
        <w:t>Collaborated within a back-end team responsible for enhancing network connectivity between merchants and SafeKey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Implemented solutions ranging from nginx configurations to certificate management and gRPC integration using Go, contributing to the robustness and security of the system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  <w:lang w:val="en-US"/>
        </w:rPr>
      </w:pPr>
      <w:r>
        <w:rPr>
          <w:rFonts w:hint="default" w:ascii="Arial" w:hAnsi="Arial" w:eastAsia="Calibri" w:cs="Arial"/>
          <w:sz w:val="21"/>
          <w:szCs w:val="21"/>
          <w:lang w:val="en-US"/>
        </w:rPr>
        <w:t>Led the development of a batch processing tool for encrypted files, managing the project from conception to production. Delivered a solution that underwent rigorous security evaluations to ensure compliance with industry standards.</w:t>
      </w:r>
    </w:p>
    <w:p>
      <w:pPr>
        <w:spacing w:after="0" w:line="360" w:lineRule="auto"/>
        <w:ind w:right="-23"/>
        <w:rPr>
          <w:rFonts w:hint="default" w:ascii="Arial" w:hAnsi="Arial" w:eastAsia="Calibri" w:cs="Arial"/>
          <w:sz w:val="21"/>
          <w:szCs w:val="21"/>
          <w:lang w:val="en-GB"/>
        </w:rPr>
      </w:pPr>
      <w:r>
        <w:rPr>
          <w:rFonts w:ascii="Arial" w:hAnsi="Arial" w:eastAsia="Calibri" w:cs="Arial"/>
          <w:b/>
          <w:bCs/>
          <w:sz w:val="21"/>
          <w:szCs w:val="21"/>
          <w:lang w:val="en-US"/>
        </w:rPr>
        <w:t>Graduate Software Engineer | American Express | Burgess Hill, UK</w:t>
      </w:r>
      <w:r>
        <w:rPr>
          <w:rFonts w:ascii="Arial" w:hAnsi="Arial" w:eastAsia="Calibri" w:cs="Arial"/>
          <w:b/>
          <w:bCs/>
          <w:sz w:val="21"/>
          <w:szCs w:val="21"/>
        </w:rPr>
        <w:t xml:space="preserve">                                    Sep 2022 - </w:t>
      </w:r>
      <w:r>
        <w:rPr>
          <w:rFonts w:hint="default" w:ascii="Arial" w:hAnsi="Arial" w:eastAsia="Calibri" w:cs="Arial"/>
          <w:b/>
          <w:bCs/>
          <w:sz w:val="21"/>
          <w:szCs w:val="21"/>
          <w:lang w:val="en-GB"/>
        </w:rPr>
        <w:t>Jun 2023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Contributed to a full-stack team responsible for developing a B2B cross-currency payment system, leverag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Kotlin, </w:t>
      </w:r>
      <w:r>
        <w:rPr>
          <w:rFonts w:ascii="Arial" w:hAnsi="Arial" w:eastAsia="Calibri" w:cs="Arial"/>
          <w:sz w:val="21"/>
          <w:szCs w:val="21"/>
        </w:rPr>
        <w:t>Spring Boot,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JavaScript</w:t>
      </w:r>
      <w:r>
        <w:rPr>
          <w:rFonts w:ascii="Arial" w:hAnsi="Arial" w:eastAsia="Calibri" w:cs="Arial"/>
          <w:sz w:val="21"/>
          <w:szCs w:val="21"/>
        </w:rPr>
        <w:t xml:space="preserve"> and Reac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stories ranging from front</w:t>
      </w:r>
      <w:r>
        <w:rPr>
          <w:rFonts w:hint="default" w:ascii="Arial" w:hAnsi="Arial" w:eastAsia="Calibri" w:cs="Arial"/>
          <w:sz w:val="21"/>
          <w:szCs w:val="21"/>
          <w:lang w:val="en-GB"/>
        </w:rPr>
        <w:t>-</w:t>
      </w:r>
      <w:r>
        <w:rPr>
          <w:rFonts w:ascii="Arial" w:hAnsi="Arial" w:eastAsia="Calibri" w:cs="Arial"/>
          <w:sz w:val="21"/>
          <w:szCs w:val="21"/>
        </w:rPr>
        <w:t>end user interface changes, accessibility improvement, API endpoint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</w:t>
      </w:r>
      <w:r>
        <w:rPr>
          <w:rFonts w:ascii="Arial" w:hAnsi="Arial" w:eastAsia="Calibri" w:cs="Arial"/>
          <w:sz w:val="21"/>
          <w:szCs w:val="21"/>
        </w:rPr>
        <w:t xml:space="preserve">changes, scheduling jobs creation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Jenkins deploymen</w:t>
      </w:r>
      <w:r>
        <w:rPr>
          <w:rFonts w:hint="default" w:ascii="Arial" w:hAnsi="Arial" w:eastAsia="Calibri" w:cs="Arial"/>
          <w:sz w:val="21"/>
          <w:szCs w:val="21"/>
          <w:lang w:val="en-GB"/>
        </w:rPr>
        <w:t>t</w:t>
      </w:r>
      <w:r>
        <w:rPr>
          <w:rFonts w:ascii="Arial" w:hAnsi="Arial" w:eastAsia="Calibri" w:cs="Arial"/>
          <w:sz w:val="21"/>
          <w:szCs w:val="21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Software Engineering Summer Intern | Panaseer | London, UK                                            Jun 2021 - Sep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 xml:space="preserve">Added new features to the web client and API server using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TypeScript, </w:t>
      </w:r>
      <w:r>
        <w:rPr>
          <w:rFonts w:ascii="Arial" w:hAnsi="Arial" w:eastAsia="Calibri" w:cs="Arial"/>
          <w:sz w:val="21"/>
          <w:szCs w:val="21"/>
        </w:rPr>
        <w:t>Angular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, </w:t>
      </w:r>
      <w:r>
        <w:rPr>
          <w:rFonts w:ascii="Arial" w:hAnsi="Arial" w:eastAsia="Calibri" w:cs="Arial"/>
          <w:sz w:val="21"/>
          <w:szCs w:val="21"/>
        </w:rPr>
        <w:t xml:space="preserve">Java 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and </w:t>
      </w:r>
      <w:r>
        <w:rPr>
          <w:rFonts w:ascii="Arial" w:hAnsi="Arial" w:eastAsia="Calibri" w:cs="Arial"/>
          <w:sz w:val="21"/>
          <w:szCs w:val="21"/>
        </w:rPr>
        <w:t>Spring Boot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new data ingestion connector for the data source of the application using Apache NiFi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Junior Software Engineer | Certara UK Limited | Sheffield, UK                                              Jun 2020 - Ju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Worked on projects to improve the main product (Simcyp Simulator)’s performance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Used “lazy loading” to reduce the software’s start-up time by 10%.</w:t>
      </w:r>
    </w:p>
    <w:p>
      <w:pPr>
        <w:pStyle w:val="12"/>
        <w:widowControl w:val="0"/>
        <w:numPr>
          <w:ilvl w:val="1"/>
          <w:numId w:val="2"/>
        </w:numPr>
        <w:spacing w:before="4" w:after="0" w:line="360" w:lineRule="auto"/>
        <w:ind w:left="797" w:right="62" w:hanging="357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Built a code generation tool to replace the Fody package that led to changes in 310+ files.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sz w:val="21"/>
          <w:szCs w:val="21"/>
        </w:rPr>
        <w:t>Developed WPF applications using the MVVM pattern, C#, .NET 5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and</w:t>
      </w:r>
      <w:r>
        <w:rPr>
          <w:rFonts w:ascii="Arial" w:hAnsi="Arial" w:eastAsia="Calibri" w:cs="Arial"/>
          <w:sz w:val="21"/>
          <w:szCs w:val="21"/>
        </w:rPr>
        <w:t xml:space="preserve"> .NET framework</w:t>
      </w:r>
      <w:r>
        <w:rPr>
          <w:rFonts w:hint="default" w:ascii="Arial" w:hAnsi="Arial" w:eastAsia="Calibri" w:cs="Arial"/>
          <w:sz w:val="21"/>
          <w:szCs w:val="21"/>
          <w:lang w:val="en-GB"/>
        </w:rPr>
        <w:t>.</w:t>
      </w:r>
    </w:p>
    <w:p>
      <w:pPr>
        <w:spacing w:after="0" w:line="360" w:lineRule="auto"/>
        <w:ind w:right="-23"/>
        <w:rPr>
          <w:rFonts w:ascii="Arial" w:hAnsi="Arial" w:eastAsia="Calibri" w:cs="Arial"/>
          <w:b/>
          <w:bCs/>
          <w:sz w:val="21"/>
          <w:szCs w:val="21"/>
        </w:rPr>
      </w:pPr>
      <w:r>
        <w:rPr>
          <w:rFonts w:ascii="Arial" w:hAnsi="Arial" w:eastAsia="Calibri" w:cs="Arial"/>
          <w:b/>
          <w:bCs/>
          <w:sz w:val="21"/>
          <w:szCs w:val="21"/>
        </w:rPr>
        <w:t>Web Developer | NotiFacts | Birmingham, UK                                                                         Aug 2020 - Jan 2021</w:t>
      </w:r>
    </w:p>
    <w:p>
      <w:pPr>
        <w:numPr>
          <w:ilvl w:val="0"/>
          <w:numId w:val="1"/>
        </w:numPr>
        <w:spacing w:after="0" w:line="360" w:lineRule="auto"/>
        <w:ind w:right="-23"/>
        <w:rPr>
          <w:rFonts w:ascii="Arial" w:hAnsi="Arial" w:eastAsia="Calibri" w:cs="Arial"/>
          <w:sz w:val="21"/>
          <w:szCs w:val="21"/>
        </w:rPr>
      </w:pPr>
      <w:r>
        <w:rPr>
          <w:rFonts w:ascii="Arial" w:hAnsi="Arial" w:eastAsia="Calibri" w:cs="Arial"/>
          <w:bCs/>
          <w:sz w:val="21"/>
          <w:szCs w:val="21"/>
        </w:rPr>
        <w:t>Converted designs to the company’s website using Bootstrap and HTML5 and worked on the back-end server development using Python Flask.</w:t>
      </w:r>
    </w:p>
    <w:p>
      <w:pPr>
        <w:spacing w:before="16" w:after="0" w:line="312" w:lineRule="auto"/>
        <w:ind w:right="-20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spacing w:after="0" w:line="312" w:lineRule="auto"/>
        <w:ind w:right="-23"/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Arial" w:hAnsi="Arial" w:eastAsia="Georgia" w:cs="Arial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spacing w:before="4" w:after="0" w:line="312" w:lineRule="auto"/>
        <w:ind w:right="64"/>
        <w:rPr>
          <w:rFonts w:ascii="Arial" w:hAnsi="Arial" w:eastAsia="Arial" w:cs="Arial"/>
        </w:rPr>
      </w:pPr>
      <w:r>
        <w:rPr>
          <w:rFonts w:ascii="Arial" w:hAnsi="Arial" w:eastAsia="Arial" w:cs="Arial"/>
          <w:b/>
          <w:bCs/>
        </w:rPr>
        <w:t>BSc in Computer Science with a Year in Industry | University of Sheffield                               2018 - 2022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PMingLiU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Final Grade: First-Class Honours.</w:t>
      </w:r>
    </w:p>
    <w:p>
      <w:pPr>
        <w:numPr>
          <w:ilvl w:val="0"/>
          <w:numId w:val="1"/>
        </w:numPr>
        <w:spacing w:after="0" w:line="312" w:lineRule="auto"/>
        <w:ind w:right="-23"/>
        <w:rPr>
          <w:rFonts w:ascii="Arial" w:hAnsi="Arial" w:eastAsia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issertation on data visualisation of user’s social media data.</w:t>
      </w:r>
      <w:r>
        <w:rPr>
          <w:rFonts w:hint="default" w:ascii="Arial" w:hAnsi="Arial" w:eastAsia="Arial" w:cs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The project includes the development of a single-page application with client-side processing using</w:t>
      </w:r>
      <w:r>
        <w:rPr>
          <w:rFonts w:hint="default" w:ascii="Arial" w:hAnsi="Arial" w:eastAsia="Arial"/>
          <w:sz w:val="21"/>
          <w:szCs w:val="21"/>
          <w:lang w:val="en-GB"/>
        </w:rPr>
        <w:t xml:space="preserve"> </w:t>
      </w:r>
      <w:r>
        <w:rPr>
          <w:rFonts w:hint="default" w:ascii="Arial" w:hAnsi="Arial" w:eastAsia="Arial"/>
          <w:sz w:val="21"/>
          <w:szCs w:val="21"/>
        </w:rPr>
        <w:t>.NET Blazor WebAssembly.</w:t>
      </w:r>
    </w:p>
    <w:p>
      <w:pPr>
        <w:pStyle w:val="12"/>
        <w:widowControl w:val="0"/>
        <w:numPr>
          <w:ilvl w:val="1"/>
          <w:numId w:val="2"/>
        </w:numPr>
        <w:spacing w:before="4" w:after="0" w:line="312" w:lineRule="auto"/>
        <w:ind w:left="797" w:right="62" w:hanging="357"/>
        <w:rPr>
          <w:rFonts w:ascii="Arial" w:hAnsi="Arial" w:cs="Arial"/>
          <w:sz w:val="21"/>
          <w:szCs w:val="21"/>
        </w:rPr>
      </w:pPr>
      <w:r>
        <w:rPr>
          <w:rFonts w:ascii="Arial" w:hAnsi="Arial" w:eastAsia="Arial" w:cs="Arial"/>
          <w:sz w:val="21"/>
          <w:szCs w:val="21"/>
        </w:rPr>
        <w:t>Demo link:</w:t>
      </w:r>
      <w:r>
        <w:fldChar w:fldCharType="begin"/>
      </w:r>
      <w:r>
        <w:instrText xml:space="preserve"> HYPERLINK "https://hayley-kwok.github.io/Privasight/" </w:instrText>
      </w:r>
      <w:r>
        <w:fldChar w:fldCharType="separate"/>
      </w:r>
      <w:r>
        <w:rPr>
          <w:rStyle w:val="7"/>
          <w:rFonts w:ascii="Arial" w:hAnsi="Arial" w:eastAsia="Arial" w:cs="Arial"/>
          <w:sz w:val="21"/>
          <w:szCs w:val="21"/>
        </w:rPr>
        <w:t xml:space="preserve"> https://hayley-kwok.github.io/Privasight/</w:t>
      </w:r>
      <w:r>
        <w:rPr>
          <w:rStyle w:val="7"/>
          <w:rFonts w:ascii="Arial" w:hAnsi="Arial" w:eastAsia="Arial" w:cs="Arial"/>
          <w:sz w:val="21"/>
          <w:szCs w:val="21"/>
        </w:rPr>
        <w:fldChar w:fldCharType="end"/>
      </w:r>
    </w:p>
    <w:sectPr>
      <w:pgSz w:w="11906" w:h="16838"/>
      <w:pgMar w:top="340" w:right="567" w:bottom="170" w:left="567" w:header="720" w:footer="720" w:gutter="0"/>
      <w:cols w:space="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PMingLiU-ExtB"/>
    <w:panose1 w:val="02020500000000000000"/>
    <w:charset w:val="88"/>
    <w:family w:val="roman"/>
    <w:pitch w:val="default"/>
    <w:sig w:usb0="00000000" w:usb1="00000000" w:usb2="00000016" w:usb3="00000000" w:csb0="00100001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B672583"/>
    <w:multiLevelType w:val="multilevel"/>
    <w:tmpl w:val="3B672583"/>
    <w:lvl w:ilvl="0" w:tentative="0">
      <w:start w:val="1"/>
      <w:numFmt w:val="bullet"/>
      <w:lvlText w:val=""/>
      <w:lvlJc w:val="left"/>
      <w:pPr>
        <w:ind w:left="502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378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2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2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2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2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2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2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2" w:hanging="360"/>
      </w:pPr>
      <w:rPr>
        <w:rFonts w:hint="default" w:ascii="Wingdings" w:hAnsi="Wingdings"/>
      </w:rPr>
    </w:lvl>
  </w:abstractNum>
  <w:abstractNum w:abstractNumId="1">
    <w:nsid w:val="3F7C48B5"/>
    <w:multiLevelType w:val="multilevel"/>
    <w:tmpl w:val="3F7C48B5"/>
    <w:lvl w:ilvl="0" w:tentative="0">
      <w:start w:val="1"/>
      <w:numFmt w:val="bullet"/>
      <w:lvlText w:val=""/>
      <w:lvlJc w:val="left"/>
      <w:pPr>
        <w:ind w:left="360" w:hanging="360"/>
      </w:pPr>
      <w:rPr>
        <w:rFonts w:hint="default" w:ascii="Wingdings" w:hAnsi="Wingdings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12EB9"/>
    <w:rsid w:val="00046421"/>
    <w:rsid w:val="000470B0"/>
    <w:rsid w:val="00065B5B"/>
    <w:rsid w:val="00073EED"/>
    <w:rsid w:val="00083FA5"/>
    <w:rsid w:val="00096800"/>
    <w:rsid w:val="000A4835"/>
    <w:rsid w:val="000A5311"/>
    <w:rsid w:val="000B06E2"/>
    <w:rsid w:val="000C64B9"/>
    <w:rsid w:val="001E129C"/>
    <w:rsid w:val="001E3B5F"/>
    <w:rsid w:val="002032B6"/>
    <w:rsid w:val="00284B04"/>
    <w:rsid w:val="0035352D"/>
    <w:rsid w:val="00397A00"/>
    <w:rsid w:val="003B0C33"/>
    <w:rsid w:val="003D43AF"/>
    <w:rsid w:val="00417951"/>
    <w:rsid w:val="00420F4F"/>
    <w:rsid w:val="0043444E"/>
    <w:rsid w:val="00451F84"/>
    <w:rsid w:val="004D64B7"/>
    <w:rsid w:val="00505F55"/>
    <w:rsid w:val="005366F4"/>
    <w:rsid w:val="005413E2"/>
    <w:rsid w:val="005479D6"/>
    <w:rsid w:val="00583A4F"/>
    <w:rsid w:val="005F170B"/>
    <w:rsid w:val="00680054"/>
    <w:rsid w:val="006838D9"/>
    <w:rsid w:val="006B0A93"/>
    <w:rsid w:val="006C43EC"/>
    <w:rsid w:val="006D415F"/>
    <w:rsid w:val="00721DE7"/>
    <w:rsid w:val="007263C4"/>
    <w:rsid w:val="007456D9"/>
    <w:rsid w:val="00794540"/>
    <w:rsid w:val="007D0CFA"/>
    <w:rsid w:val="007E04C7"/>
    <w:rsid w:val="007E4FAE"/>
    <w:rsid w:val="008232D8"/>
    <w:rsid w:val="00847575"/>
    <w:rsid w:val="00884401"/>
    <w:rsid w:val="008F2AE2"/>
    <w:rsid w:val="00901E95"/>
    <w:rsid w:val="00912E0D"/>
    <w:rsid w:val="00930EB3"/>
    <w:rsid w:val="0094788F"/>
    <w:rsid w:val="00972EAA"/>
    <w:rsid w:val="00996E7B"/>
    <w:rsid w:val="00997932"/>
    <w:rsid w:val="009A5310"/>
    <w:rsid w:val="009B44CD"/>
    <w:rsid w:val="009C2829"/>
    <w:rsid w:val="009E0A33"/>
    <w:rsid w:val="009E6C05"/>
    <w:rsid w:val="009E7A4D"/>
    <w:rsid w:val="00A24E9A"/>
    <w:rsid w:val="00A30124"/>
    <w:rsid w:val="00A4553D"/>
    <w:rsid w:val="00A80F4E"/>
    <w:rsid w:val="00AA505F"/>
    <w:rsid w:val="00AC4DF5"/>
    <w:rsid w:val="00BC15A3"/>
    <w:rsid w:val="00BC5584"/>
    <w:rsid w:val="00BD05DE"/>
    <w:rsid w:val="00BF1E27"/>
    <w:rsid w:val="00BF3348"/>
    <w:rsid w:val="00C07F29"/>
    <w:rsid w:val="00C46301"/>
    <w:rsid w:val="00C54EDE"/>
    <w:rsid w:val="00C62E3A"/>
    <w:rsid w:val="00C9384E"/>
    <w:rsid w:val="00C96F21"/>
    <w:rsid w:val="00CB4AC1"/>
    <w:rsid w:val="00DA5DE8"/>
    <w:rsid w:val="00DB3F0B"/>
    <w:rsid w:val="00DB5022"/>
    <w:rsid w:val="00E00E8F"/>
    <w:rsid w:val="00E040A8"/>
    <w:rsid w:val="00E316FC"/>
    <w:rsid w:val="00E3597E"/>
    <w:rsid w:val="00E3600E"/>
    <w:rsid w:val="00E55002"/>
    <w:rsid w:val="00E7596F"/>
    <w:rsid w:val="00EC373B"/>
    <w:rsid w:val="00ED5906"/>
    <w:rsid w:val="00EF50D0"/>
    <w:rsid w:val="01B20A23"/>
    <w:rsid w:val="0213068F"/>
    <w:rsid w:val="02E81D6E"/>
    <w:rsid w:val="03D27849"/>
    <w:rsid w:val="04793F05"/>
    <w:rsid w:val="06163B39"/>
    <w:rsid w:val="06D0678E"/>
    <w:rsid w:val="091A640F"/>
    <w:rsid w:val="0B4A651D"/>
    <w:rsid w:val="0CC54186"/>
    <w:rsid w:val="0CE96D62"/>
    <w:rsid w:val="0DC57CC8"/>
    <w:rsid w:val="0E77735D"/>
    <w:rsid w:val="0E947FA5"/>
    <w:rsid w:val="1215457F"/>
    <w:rsid w:val="12171C52"/>
    <w:rsid w:val="12FA3BCB"/>
    <w:rsid w:val="135D071E"/>
    <w:rsid w:val="13D4499A"/>
    <w:rsid w:val="14AF5969"/>
    <w:rsid w:val="165747F3"/>
    <w:rsid w:val="16AD6EF0"/>
    <w:rsid w:val="16ED715F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AC91C7C"/>
    <w:rsid w:val="2CCB35BD"/>
    <w:rsid w:val="2CE05106"/>
    <w:rsid w:val="2EA2760D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C696ADC"/>
    <w:rsid w:val="4DFE3CCE"/>
    <w:rsid w:val="4FBF0E29"/>
    <w:rsid w:val="52994D0A"/>
    <w:rsid w:val="52B4767F"/>
    <w:rsid w:val="54F711F3"/>
    <w:rsid w:val="55DC694F"/>
    <w:rsid w:val="564E08D4"/>
    <w:rsid w:val="58EF7663"/>
    <w:rsid w:val="5C0912A5"/>
    <w:rsid w:val="5C4E7358"/>
    <w:rsid w:val="5DAC5F7E"/>
    <w:rsid w:val="60327E35"/>
    <w:rsid w:val="619B585B"/>
    <w:rsid w:val="632651E5"/>
    <w:rsid w:val="664D6825"/>
    <w:rsid w:val="66676D2D"/>
    <w:rsid w:val="674B1833"/>
    <w:rsid w:val="67606CBB"/>
    <w:rsid w:val="67AF7B34"/>
    <w:rsid w:val="687E455F"/>
    <w:rsid w:val="68AD274F"/>
    <w:rsid w:val="694F355C"/>
    <w:rsid w:val="698C77F2"/>
    <w:rsid w:val="69B12712"/>
    <w:rsid w:val="6BAF35EC"/>
    <w:rsid w:val="6C111246"/>
    <w:rsid w:val="6CA85AA0"/>
    <w:rsid w:val="6CB4334D"/>
    <w:rsid w:val="6D940381"/>
    <w:rsid w:val="6E15029C"/>
    <w:rsid w:val="6E156E5C"/>
    <w:rsid w:val="6F76617A"/>
    <w:rsid w:val="70C51DF0"/>
    <w:rsid w:val="71236DD1"/>
    <w:rsid w:val="74ED5798"/>
    <w:rsid w:val="75635E10"/>
    <w:rsid w:val="7689324F"/>
    <w:rsid w:val="76CE7B9B"/>
    <w:rsid w:val="78472B61"/>
    <w:rsid w:val="7EB446A0"/>
    <w:rsid w:val="7FC62848"/>
    <w:rsid w:val="7FCC003E"/>
    <w:rsid w:val="7FDC5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qFormat/>
    <w:uiPriority w:val="99"/>
    <w:pPr>
      <w:spacing w:beforeAutospacing="1" w:afterAutospacing="1"/>
    </w:pPr>
    <w:rPr>
      <w:rFonts w:ascii="Times New Roman" w:hAnsi="Times New Roman" w:eastAsia="SimSun" w:cs="Times New Roman"/>
      <w:sz w:val="24"/>
      <w:szCs w:val="24"/>
      <w:lang w:val="en-US" w:eastAsia="zh-CN" w:bidi="ar-SA"/>
    </w:rPr>
  </w:style>
  <w:style w:type="table" w:styleId="9">
    <w:name w:val="Table Grid"/>
    <w:basedOn w:val="3"/>
    <w:uiPriority w:val="59"/>
    <w:pPr>
      <w:spacing w:before="40"/>
    </w:pPr>
    <w:rPr>
      <w:rFonts w:ascii="Cambria" w:hAnsi="Cambria" w:eastAsia="PMingLiU" w:cs="Cambria"/>
      <w:color w:val="595959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qFormat/>
    <w:uiPriority w:val="99"/>
  </w:style>
  <w:style w:type="character" w:customStyle="1" w:styleId="11">
    <w:name w:val="Footer Char"/>
    <w:basedOn w:val="2"/>
    <w:link w:val="5"/>
    <w:qFormat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6FBF181-0320-ED40-BE23-A30DB89D0F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8</Words>
  <Characters>2606</Characters>
  <Lines>23</Lines>
  <Paragraphs>6</Paragraphs>
  <TotalTime>31</TotalTime>
  <ScaleCrop>false</ScaleCrop>
  <LinksUpToDate>false</LinksUpToDate>
  <CharactersWithSpaces>3280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09T14:12:00Z</dcterms:created>
  <dc:creator>Wing Kwok</dc:creator>
  <cp:lastModifiedBy>Hayley kwok</cp:lastModifiedBy>
  <cp:lastPrinted>2023-05-09T14:12:00Z</cp:lastPrinted>
  <dcterms:modified xsi:type="dcterms:W3CDTF">2024-02-02T15:36:3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2.2.0.13431</vt:lpwstr>
  </property>
  <property fmtid="{D5CDD505-2E9C-101B-9397-08002B2CF9AE}" pid="3" name="ICV">
    <vt:lpwstr>11D1FCBE9FC54F6A9C4EA0FA7F0FAB9C</vt:lpwstr>
  </property>
</Properties>
</file>